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3B53C" w14:textId="2384BEE9" w:rsidR="0044025A" w:rsidRDefault="0044025A" w:rsidP="0044025A">
      <w:r>
        <w:t>H</w:t>
      </w:r>
      <w:r w:rsidR="002235E2">
        <w:t>i</w:t>
      </w:r>
      <w:r>
        <w:t xml:space="preserve">! My name is Marcelo. I’m a data scientist expert in solving business problems with data-driven strategies. </w:t>
      </w:r>
      <w:r w:rsidR="00F3042F">
        <w:t>I</w:t>
      </w:r>
      <w:r w:rsidR="007A07EE">
        <w:t xml:space="preserve"> have applied decision trees and regressions in my last posit</w:t>
      </w:r>
      <w:r>
        <w:t>ions,</w:t>
      </w:r>
      <w:r w:rsidR="00F3042F">
        <w:t xml:space="preserve"> so</w:t>
      </w:r>
      <w:r>
        <w:t xml:space="preserve"> I recently enrolled in an intensive Data Science Bootcamp to review the other machine learning algorithms that I </w:t>
      </w:r>
      <w:r w:rsidR="00F74B3A">
        <w:t>am using so often</w:t>
      </w:r>
      <w:r>
        <w:t>.</w:t>
      </w:r>
    </w:p>
    <w:p w14:paraId="5A7C751E" w14:textId="7C27C8AD" w:rsidR="0044025A" w:rsidRDefault="0044025A" w:rsidP="0044025A">
      <w:r>
        <w:t xml:space="preserve">I have a </w:t>
      </w:r>
      <w:r w:rsidR="00F3699B">
        <w:t xml:space="preserve">Ph.D. in </w:t>
      </w:r>
      <w:r>
        <w:t xml:space="preserve">Econophysics and 10 years of experience in Analytics in Banking, Finance, and Sales. Nowadays, I’m a Project Manager of Analytics at EXL Service, a consulting firm, and I’m leading a project with a bank </w:t>
      </w:r>
      <w:r w:rsidR="002823E0">
        <w:t>client</w:t>
      </w:r>
      <w:r w:rsidR="00E06B57">
        <w:t>.</w:t>
      </w:r>
      <w:r w:rsidR="00954DBB">
        <w:t xml:space="preserve"> The objective is </w:t>
      </w:r>
      <w:r>
        <w:t xml:space="preserve">to identify in advance frauds and defaults in electronic payments systems analyzing </w:t>
      </w:r>
      <w:r w:rsidR="00954DBB">
        <w:t xml:space="preserve">the </w:t>
      </w:r>
      <w:r>
        <w:t>transactional behavior</w:t>
      </w:r>
      <w:r w:rsidR="00954DBB">
        <w:t xml:space="preserve"> of the merchants</w:t>
      </w:r>
      <w:r>
        <w:t>.</w:t>
      </w:r>
      <w:r w:rsidR="00E97F8D">
        <w:t xml:space="preserve"> </w:t>
      </w:r>
    </w:p>
    <w:p w14:paraId="606484AB" w14:textId="5236ECCF" w:rsidR="001D1809" w:rsidRPr="001D1809" w:rsidRDefault="0044025A">
      <w:r>
        <w:t xml:space="preserve">I am looking for a Data Scientist position in a high-end tech company, willing to use my expertise </w:t>
      </w:r>
      <w:r w:rsidR="007A07EE">
        <w:t xml:space="preserve">in </w:t>
      </w:r>
      <w:r w:rsidR="00B917F6">
        <w:t xml:space="preserve">designing </w:t>
      </w:r>
      <w:r w:rsidR="00F27707">
        <w:t>solution</w:t>
      </w:r>
      <w:r w:rsidR="004F5EDA">
        <w:t>s</w:t>
      </w:r>
      <w:r w:rsidR="00F27707">
        <w:t xml:space="preserve"> </w:t>
      </w:r>
      <w:r w:rsidR="00B917F6">
        <w:t xml:space="preserve">to </w:t>
      </w:r>
      <w:r w:rsidR="0094376E">
        <w:t xml:space="preserve">add value </w:t>
      </w:r>
      <w:r w:rsidR="00E21E42">
        <w:t xml:space="preserve">to the client and </w:t>
      </w:r>
      <w:r w:rsidR="0032624D">
        <w:t>a sati</w:t>
      </w:r>
      <w:r w:rsidR="007A07EE">
        <w:t>s</w:t>
      </w:r>
      <w:r w:rsidR="0032624D">
        <w:t xml:space="preserve">fying </w:t>
      </w:r>
      <w:r w:rsidR="0033412B">
        <w:t>experience</w:t>
      </w:r>
      <w:r w:rsidR="0032624D">
        <w:t xml:space="preserve"> beyond </w:t>
      </w:r>
      <w:r w:rsidR="00CD5629">
        <w:t>expectation</w:t>
      </w:r>
      <w:r w:rsidR="006A12C6">
        <w:t>s</w:t>
      </w:r>
      <w:r w:rsidR="0002759E">
        <w:t>.</w:t>
      </w:r>
      <w:r>
        <w:t xml:space="preserve"> My goal is to be </w:t>
      </w:r>
      <w:r w:rsidR="009A1134">
        <w:t xml:space="preserve">a </w:t>
      </w:r>
      <w:r w:rsidR="00CD5629">
        <w:t>strategic</w:t>
      </w:r>
      <w:r w:rsidR="009A1134">
        <w:t xml:space="preserve"> individual </w:t>
      </w:r>
      <w:r>
        <w:t xml:space="preserve">of </w:t>
      </w:r>
      <w:r w:rsidR="009A1134">
        <w:t>the</w:t>
      </w:r>
      <w:r>
        <w:t xml:space="preserve"> team </w:t>
      </w:r>
      <w:r w:rsidR="003062D5">
        <w:t xml:space="preserve">and be part </w:t>
      </w:r>
      <w:r w:rsidR="00D51F02">
        <w:t xml:space="preserve">of </w:t>
      </w:r>
      <w:r w:rsidR="00400970">
        <w:t xml:space="preserve">all </w:t>
      </w:r>
      <w:r w:rsidR="007A07EE">
        <w:t>project stages</w:t>
      </w:r>
      <w:r>
        <w:t xml:space="preserve">, from problem definition to final delivery. Thus, discussing and solving the challenges </w:t>
      </w:r>
      <w:r w:rsidR="000E2AA6">
        <w:t xml:space="preserve">in partnership </w:t>
      </w:r>
      <w:r>
        <w:t xml:space="preserve">with the team, </w:t>
      </w:r>
      <w:r w:rsidR="000C70CB">
        <w:t xml:space="preserve">nurturing </w:t>
      </w:r>
      <w:r w:rsidR="000E2AA6">
        <w:t>a cooperative environment</w:t>
      </w:r>
      <w:r w:rsidR="003857AA">
        <w:t>,</w:t>
      </w:r>
      <w:r>
        <w:t xml:space="preserve"> and </w:t>
      </w:r>
      <w:r w:rsidR="006D42EC">
        <w:t>excelling results</w:t>
      </w:r>
      <w:r>
        <w:t>.</w:t>
      </w:r>
    </w:p>
    <w:sectPr w:rsidR="001D1809" w:rsidRPr="001D18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2148D"/>
    <w:multiLevelType w:val="multilevel"/>
    <w:tmpl w:val="3C423008"/>
    <w:styleLink w:val="WWNum1"/>
    <w:lvl w:ilvl="0">
      <w:numFmt w:val="bullet"/>
      <w:lvlText w:val="●"/>
      <w:lvlJc w:val="left"/>
      <w:pPr>
        <w:ind w:left="720" w:hanging="360"/>
      </w:pPr>
      <w:rPr>
        <w:rFonts w:ascii="Roboto" w:hAnsi="Roboto"/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7B47925"/>
    <w:multiLevelType w:val="multilevel"/>
    <w:tmpl w:val="91BC504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DQ2NDIyNDE1NzBX0lEKTi0uzszPAykwqwUANtt9cSwAAAA="/>
  </w:docVars>
  <w:rsids>
    <w:rsidRoot w:val="006C01A3"/>
    <w:rsid w:val="0002759E"/>
    <w:rsid w:val="00037F7A"/>
    <w:rsid w:val="00047969"/>
    <w:rsid w:val="000605B2"/>
    <w:rsid w:val="000667C2"/>
    <w:rsid w:val="0009122F"/>
    <w:rsid w:val="000954CD"/>
    <w:rsid w:val="000A18AF"/>
    <w:rsid w:val="000C07C9"/>
    <w:rsid w:val="000C70CB"/>
    <w:rsid w:val="000D5354"/>
    <w:rsid w:val="000D62D4"/>
    <w:rsid w:val="000E2AA6"/>
    <w:rsid w:val="00102464"/>
    <w:rsid w:val="00152358"/>
    <w:rsid w:val="00165EAD"/>
    <w:rsid w:val="00177342"/>
    <w:rsid w:val="001D1809"/>
    <w:rsid w:val="001D5DB2"/>
    <w:rsid w:val="001D66C5"/>
    <w:rsid w:val="002235E2"/>
    <w:rsid w:val="002823E0"/>
    <w:rsid w:val="002846C0"/>
    <w:rsid w:val="002E223F"/>
    <w:rsid w:val="002F385C"/>
    <w:rsid w:val="00300AD1"/>
    <w:rsid w:val="003062D5"/>
    <w:rsid w:val="0032624D"/>
    <w:rsid w:val="0033412B"/>
    <w:rsid w:val="00340BB5"/>
    <w:rsid w:val="00346964"/>
    <w:rsid w:val="00350FA2"/>
    <w:rsid w:val="0035159A"/>
    <w:rsid w:val="00360C5A"/>
    <w:rsid w:val="003857AA"/>
    <w:rsid w:val="00395860"/>
    <w:rsid w:val="003A6C25"/>
    <w:rsid w:val="003B0A7A"/>
    <w:rsid w:val="00400970"/>
    <w:rsid w:val="004157C1"/>
    <w:rsid w:val="004220D4"/>
    <w:rsid w:val="00435FA0"/>
    <w:rsid w:val="0044025A"/>
    <w:rsid w:val="00444106"/>
    <w:rsid w:val="00452AE2"/>
    <w:rsid w:val="00463D90"/>
    <w:rsid w:val="0046519C"/>
    <w:rsid w:val="00480778"/>
    <w:rsid w:val="00493BCB"/>
    <w:rsid w:val="004F5EDA"/>
    <w:rsid w:val="005003C0"/>
    <w:rsid w:val="00531F57"/>
    <w:rsid w:val="00551EED"/>
    <w:rsid w:val="00564901"/>
    <w:rsid w:val="00584C04"/>
    <w:rsid w:val="00585137"/>
    <w:rsid w:val="005B11CD"/>
    <w:rsid w:val="00602187"/>
    <w:rsid w:val="00606443"/>
    <w:rsid w:val="006743BE"/>
    <w:rsid w:val="006A12C6"/>
    <w:rsid w:val="006C01A3"/>
    <w:rsid w:val="006D42EC"/>
    <w:rsid w:val="007065D3"/>
    <w:rsid w:val="00707779"/>
    <w:rsid w:val="00723ADE"/>
    <w:rsid w:val="007279FF"/>
    <w:rsid w:val="00777640"/>
    <w:rsid w:val="007851EF"/>
    <w:rsid w:val="00787872"/>
    <w:rsid w:val="007A07EE"/>
    <w:rsid w:val="007B11DC"/>
    <w:rsid w:val="008062C2"/>
    <w:rsid w:val="008433D0"/>
    <w:rsid w:val="00884863"/>
    <w:rsid w:val="008A22E1"/>
    <w:rsid w:val="008B44A7"/>
    <w:rsid w:val="009307EC"/>
    <w:rsid w:val="00942804"/>
    <w:rsid w:val="0094376E"/>
    <w:rsid w:val="009460A2"/>
    <w:rsid w:val="00954DBB"/>
    <w:rsid w:val="009839A2"/>
    <w:rsid w:val="00992CBD"/>
    <w:rsid w:val="009A1134"/>
    <w:rsid w:val="009B1706"/>
    <w:rsid w:val="009E3B05"/>
    <w:rsid w:val="009F346C"/>
    <w:rsid w:val="009F73B9"/>
    <w:rsid w:val="00A115E9"/>
    <w:rsid w:val="00A33DC4"/>
    <w:rsid w:val="00A83682"/>
    <w:rsid w:val="00A93E78"/>
    <w:rsid w:val="00AD0E70"/>
    <w:rsid w:val="00AD1D3A"/>
    <w:rsid w:val="00AF3759"/>
    <w:rsid w:val="00B12A94"/>
    <w:rsid w:val="00B523DC"/>
    <w:rsid w:val="00B56F2E"/>
    <w:rsid w:val="00B83DD8"/>
    <w:rsid w:val="00B917F6"/>
    <w:rsid w:val="00B92159"/>
    <w:rsid w:val="00BD3E96"/>
    <w:rsid w:val="00C0207F"/>
    <w:rsid w:val="00C07781"/>
    <w:rsid w:val="00C1257E"/>
    <w:rsid w:val="00C13334"/>
    <w:rsid w:val="00C17E38"/>
    <w:rsid w:val="00C20CAB"/>
    <w:rsid w:val="00C24126"/>
    <w:rsid w:val="00C25EB0"/>
    <w:rsid w:val="00C348DF"/>
    <w:rsid w:val="00C356D7"/>
    <w:rsid w:val="00C52E71"/>
    <w:rsid w:val="00C769B1"/>
    <w:rsid w:val="00CD5629"/>
    <w:rsid w:val="00CD6508"/>
    <w:rsid w:val="00D2694B"/>
    <w:rsid w:val="00D51F02"/>
    <w:rsid w:val="00DC2872"/>
    <w:rsid w:val="00DE7079"/>
    <w:rsid w:val="00DF6E13"/>
    <w:rsid w:val="00E06B57"/>
    <w:rsid w:val="00E21459"/>
    <w:rsid w:val="00E21E42"/>
    <w:rsid w:val="00E22BEE"/>
    <w:rsid w:val="00E75A1A"/>
    <w:rsid w:val="00E90200"/>
    <w:rsid w:val="00E97F8D"/>
    <w:rsid w:val="00EC74F4"/>
    <w:rsid w:val="00ED0C8E"/>
    <w:rsid w:val="00F1250D"/>
    <w:rsid w:val="00F27707"/>
    <w:rsid w:val="00F3042F"/>
    <w:rsid w:val="00F34628"/>
    <w:rsid w:val="00F36391"/>
    <w:rsid w:val="00F3699B"/>
    <w:rsid w:val="00F74B3A"/>
    <w:rsid w:val="00F844ED"/>
    <w:rsid w:val="00F847CB"/>
    <w:rsid w:val="00FC3701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D4B27"/>
  <w15:chartTrackingRefBased/>
  <w15:docId w15:val="{1491DF3D-9706-4ACC-851D-41969A826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Standard"/>
    <w:link w:val="Heading2Char"/>
    <w:uiPriority w:val="9"/>
    <w:unhideWhenUsed/>
    <w:qFormat/>
    <w:rsid w:val="001D1809"/>
    <w:pPr>
      <w:keepNext/>
      <w:keepLines/>
      <w:suppressAutoHyphens/>
      <w:autoSpaceDN w:val="0"/>
      <w:spacing w:before="360" w:after="120" w:line="240" w:lineRule="auto"/>
      <w:textAlignment w:val="baseline"/>
      <w:outlineLvl w:val="1"/>
    </w:pPr>
    <w:rPr>
      <w:rFonts w:ascii="Arial" w:eastAsia="Arial" w:hAnsi="Arial" w:cs="Arial"/>
      <w:sz w:val="32"/>
      <w:szCs w:val="32"/>
      <w:lang w:eastAsia="zh-CN" w:bidi="hi-IN"/>
    </w:rPr>
  </w:style>
  <w:style w:type="paragraph" w:styleId="Heading3">
    <w:name w:val="heading 3"/>
    <w:basedOn w:val="Normal"/>
    <w:next w:val="Standard"/>
    <w:link w:val="Heading3Char"/>
    <w:uiPriority w:val="9"/>
    <w:unhideWhenUsed/>
    <w:qFormat/>
    <w:rsid w:val="001D1809"/>
    <w:pPr>
      <w:keepNext/>
      <w:keepLines/>
      <w:suppressAutoHyphens/>
      <w:autoSpaceDN w:val="0"/>
      <w:spacing w:before="320" w:after="80" w:line="240" w:lineRule="auto"/>
      <w:textAlignment w:val="baseline"/>
      <w:outlineLvl w:val="2"/>
    </w:pPr>
    <w:rPr>
      <w:rFonts w:ascii="Arial" w:eastAsia="Arial" w:hAnsi="Arial" w:cs="Arial"/>
      <w:color w:val="434343"/>
      <w:sz w:val="28"/>
      <w:szCs w:val="28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1809"/>
    <w:rPr>
      <w:rFonts w:ascii="Arial" w:eastAsia="Arial" w:hAnsi="Arial" w:cs="Arial"/>
      <w:sz w:val="32"/>
      <w:szCs w:val="32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1D1809"/>
    <w:rPr>
      <w:rFonts w:ascii="Arial" w:eastAsia="Arial" w:hAnsi="Arial" w:cs="Arial"/>
      <w:color w:val="434343"/>
      <w:sz w:val="28"/>
      <w:szCs w:val="28"/>
      <w:lang w:eastAsia="zh-CN" w:bidi="hi-IN"/>
    </w:rPr>
  </w:style>
  <w:style w:type="paragraph" w:customStyle="1" w:styleId="Standard">
    <w:name w:val="Standard"/>
    <w:rsid w:val="001D1809"/>
    <w:pPr>
      <w:widowControl w:val="0"/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lang w:eastAsia="zh-CN" w:bidi="hi-IN"/>
    </w:rPr>
  </w:style>
  <w:style w:type="numbering" w:customStyle="1" w:styleId="WWNum1">
    <w:name w:val="WWNum1"/>
    <w:basedOn w:val="NoList"/>
    <w:rsid w:val="001D1809"/>
    <w:pPr>
      <w:numPr>
        <w:numId w:val="1"/>
      </w:numPr>
    </w:pPr>
  </w:style>
  <w:style w:type="numbering" w:customStyle="1" w:styleId="WWNum2">
    <w:name w:val="WWNum2"/>
    <w:basedOn w:val="NoList"/>
    <w:rsid w:val="001D1809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133</cp:revision>
  <dcterms:created xsi:type="dcterms:W3CDTF">2021-10-25T04:55:00Z</dcterms:created>
  <dcterms:modified xsi:type="dcterms:W3CDTF">2021-10-27T02:12:00Z</dcterms:modified>
</cp:coreProperties>
</file>